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4" w:name="X0f93267ed32673424cd712739309451f702ed29"/>
    <w:p>
      <w:pPr>
        <w:pStyle w:val="Heading1"/>
      </w:pPr>
      <w:r>
        <w:t xml:space="preserve">Cover Letter for Chemical Engineer Position in United States San Francisco</w:t>
      </w:r>
    </w:p>
    <w:p>
      <w:pPr>
        <w:pStyle w:val="FirstParagraph"/>
      </w:pPr>
      <w:r>
        <w:rPr>
          <w:bCs/>
          <w:b/>
        </w:rPr>
        <w:t xml:space="preserve">Dear [Hiring Manager's Name],</w:t>
      </w:r>
    </w:p>
    <w:p>
      <w:pPr>
        <w:pStyle w:val="BodyText"/>
      </w:pPr>
      <w:r>
        <w:t xml:space="preserve">I am writing to express my enthusiastic interest in the Chemical Engineer position at [Company Name] in the United States San Francisco. As a dedicated and innovative chemical engineer with a strong background in process optimization, sustainable technologies, and advanced materials development, I am eager to contribute my expertise to a forward-thinking organization that aligns with my professional values. San Francisco's dynamic ecosystem of biotechnology, clean energy, and environmental innovation makes it an ideal location for me to apply my skills and drive impactful solutions that address global challenges while supporting the region's commitment to sustainability.</w:t>
      </w:r>
    </w:p>
    <w:p>
      <w:pPr>
        <w:pStyle w:val="BodyText"/>
      </w:pPr>
      <w:r>
        <w:t xml:space="preserve">With [X years] of experience in chemical engineering, I have developed a deep understanding of industrial processes, chemical reaction engineering, and systems design. My career has been driven by a passion for creating sustainable solutions that balance technical excellence with environmental responsibility—a philosophy that resonates strongly with the innovative spirit of San Francisco. Whether it is optimizing production efficiency for pharmaceutical companies or designing eco-friendly materials for renewable energy applications, I have consistently delivered results that enhance operational performance and reduce environmental footprints.</w:t>
      </w:r>
    </w:p>
    <w:bookmarkStart w:id="20" w:name="X1e7126ff45cfdc8239a6f97e532ed4d2547465b"/>
    <w:p>
      <w:pPr>
        <w:pStyle w:val="Heading2"/>
      </w:pPr>
      <w:r>
        <w:t xml:space="preserve">Professional Experience and Technical Expertise</w:t>
      </w:r>
    </w:p>
    <w:p>
      <w:pPr>
        <w:pStyle w:val="FirstParagraph"/>
      </w:pPr>
      <w:r>
        <w:t xml:space="preserve">At [Previous Company Name], I served as a Chemical Engineer where I led the development of a novel catalytic process that reduced energy consumption by 18% in the production of specialty chemicals. This project not only improved cost-efficiency but also aligned with the company’s sustainability goals, demonstrating my ability to merge technical innovation with corporate responsibility. My work on waste minimization strategies and closed-loop systems has been instrumental in helping organizations comply with stringent environmental regulations while maintaining profitability—a critical requirement for businesses operating in the United States San Francisco, where regulatory frameworks prioritize ecological stewardship.</w:t>
      </w:r>
    </w:p>
    <w:p>
      <w:pPr>
        <w:pStyle w:val="BodyText"/>
      </w:pPr>
      <w:r>
        <w:t xml:space="preserve">In addition to process optimization, I have extensive experience in research and development (R&amp;D) of advanced materials. For instance, my team’s work on biodegradable polymers for packaging applications was recognized with a [specific award or recognition], highlighting the potential of chemical engineering to drive circular economy practices. This project required collaboration with cross-functional teams, including data scientists and environmental analysts, to ensure that the final product met both technical and regulatory standards. Such interdisciplinary efforts reflect my adaptability and ability to thrive in fast-paced environments—qualities I believe are essential for success in San Francisco’s competitive tech-driven industries.</w:t>
      </w:r>
    </w:p>
    <w:bookmarkEnd w:id="20"/>
    <w:bookmarkStart w:id="21" w:name="why-united-states-san-francisco"/>
    <w:p>
      <w:pPr>
        <w:pStyle w:val="Heading2"/>
      </w:pPr>
      <w:r>
        <w:t xml:space="preserve">Why United States San Francisco?</w:t>
      </w:r>
    </w:p>
    <w:p>
      <w:pPr>
        <w:pStyle w:val="FirstParagraph"/>
      </w:pPr>
      <w:r>
        <w:t xml:space="preserve">The United States San Francisco offers a unique confluence of innovation, diversity, and environmental consciousness that perfectly aligns with my career aspirations. As a hub for cutting-edge research in biotechnology, green chemistry, and renewable energy, the region is at the forefront of addressing global challenges such as climate change and resource scarcity. I am particularly inspired by initiatives like the [San Francisco-specific example: e.g., "CleanPowerSF" or "Bay Area Green Business Program"], which exemplify how chemical engineering can contribute to a more sustainable future.</w:t>
      </w:r>
    </w:p>
    <w:p>
      <w:pPr>
        <w:pStyle w:val="BodyText"/>
      </w:pPr>
      <w:r>
        <w:t xml:space="preserve">Moreover, San Francisco’s emphasis on collaboration between academia, industry, and government creates an environment where chemical engineers can play a pivotal role in shaping the next generation of technologies. I am drawn to [Company Name]’s commitment to [specific company value or project], which mirrors my own dedication to leveraging engineering principles for societal benefit. The opportunity to work alongside like-minded professionals in this vibrant community would be both professionally rewarding and personally fulfilling.</w:t>
      </w:r>
    </w:p>
    <w:bookmarkEnd w:id="21"/>
    <w:bookmarkStart w:id="22" w:name="X679ac861b7498d19b11f3ce18a9f93a0151af2a"/>
    <w:p>
      <w:pPr>
        <w:pStyle w:val="Heading2"/>
      </w:pPr>
      <w:r>
        <w:t xml:space="preserve">Technical Skills and Professional Development</w:t>
      </w:r>
    </w:p>
    <w:p>
      <w:pPr>
        <w:pStyle w:val="FirstParagraph"/>
      </w:pPr>
      <w:r>
        <w:t xml:space="preserve">My technical expertise spans a wide range of chemical engineering disciplines, including thermodynamics, fluid dynamics, and process control. I am proficient in industry-standard software such as Aspen Plus for process simulation, MATLAB for data analysis, and AutoCAD for equipment design. These tools have enabled me to design scalable solutions that address complex challenges from the laboratory to full-scale production.</w:t>
      </w:r>
    </w:p>
    <w:p>
      <w:pPr>
        <w:pStyle w:val="BodyText"/>
      </w:pPr>
      <w:r>
        <w:t xml:space="preserve">Continual learning is a cornerstone of my professional development. I hold a [degree] in Chemical Engineering from [University Name], where I graduated with honors and was recognized for my research on [specific project or thesis topic]. Additionally, I have completed certifications in [relevant certifications, e.g., "Sustainable Chemistry Practices" or "Process Safety Management"], ensuring that my knowledge remains current with the latest advancements in the field. This commitment to growth is further evidenced by my active participation in professional organizations such as the American Institute of Chemical Engineers (AIChE), where I have presented at conferences and contributed to industry forums focused on emerging trends in chemical engineering.</w:t>
      </w:r>
    </w:p>
    <w:bookmarkEnd w:id="22"/>
    <w:bookmarkStart w:id="23" w:name="conclusion"/>
    <w:p>
      <w:pPr>
        <w:pStyle w:val="Heading2"/>
      </w:pPr>
      <w:r>
        <w:t xml:space="preserve">Conclusion</w:t>
      </w:r>
    </w:p>
    <w:p>
      <w:pPr>
        <w:pStyle w:val="FirstParagraph"/>
      </w:pPr>
      <w:r>
        <w:t xml:space="preserve">In conclusion, I am excited about the possibility of joining [Company Name] as a Chemical Engineer in the United States San Francisco. My technical expertise, collaborative mindset, and passion for sustainability make me an ideal candidate to contribute to your team’s mission of driving innovation and environmental responsibility. I would welcome the opportunity to discuss how my background and vision align with your organization’s goals.</w:t>
      </w:r>
    </w:p>
    <w:p>
      <w:pPr>
        <w:pStyle w:val="BodyText"/>
      </w:pPr>
      <w:r>
        <w:t xml:space="preserve">Thank you for considering my application. I look forward to the possibility of contributing to [Company Name]’s continued success in this dynamic and impactful region.</w:t>
      </w:r>
    </w:p>
    <w:p>
      <w:pPr>
        <w:pStyle w:val="BodyText"/>
      </w:pPr>
      <w:r>
        <w:t xml:space="preserve">Sincerely,</w:t>
      </w:r>
      <w:r>
        <w:br/>
      </w:r>
      <w:r>
        <w:t xml:space="preserve">[Your Full Name]</w:t>
      </w:r>
      <w:r>
        <w:br/>
      </w:r>
      <w:r>
        <w:t xml:space="preserve">[Your Contact Information: Email, Phone Number, 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dc:language>en</dc:language>
  <cp:keywords/>
  <dcterms:created xsi:type="dcterms:W3CDTF">2026-07-24T00:05:51Z</dcterms:created>
  <dcterms:modified xsi:type="dcterms:W3CDTF">2026-07-24T00:05:51Z</dcterms:modified>
</cp:coreProperties>
</file>

<file path=docProps/custom.xml><?xml version="1.0" encoding="utf-8"?>
<Properties xmlns="http://schemas.openxmlformats.org/officeDocument/2006/custom-properties" xmlns:vt="http://schemas.openxmlformats.org/officeDocument/2006/docPropsVTypes"/>
</file>